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058CB" w14:textId="144ED313" w:rsidR="001F3AD6" w:rsidRPr="00857B3C" w:rsidRDefault="00CE20C2" w:rsidP="00B21798">
      <w:pPr>
        <w:pStyle w:val="Heading1"/>
        <w:widowControl/>
        <w:spacing w:before="360" w:after="60" w:line="240" w:lineRule="atLeast"/>
        <w:ind w:right="567"/>
        <w:contextualSpacing/>
        <w:rPr>
          <w:rFonts w:ascii="Times New Roman" w:hAnsi="Times New Roman" w:cs="Times New Roman"/>
          <w:sz w:val="24"/>
          <w:szCs w:val="24"/>
        </w:rPr>
      </w:pPr>
      <w:r w:rsidRPr="00857B3C">
        <w:rPr>
          <w:rFonts w:ascii="Times New Roman" w:hAnsi="Times New Roman" w:cs="Times New Roman" w:hint="eastAsia"/>
          <w:sz w:val="24"/>
          <w:szCs w:val="24"/>
        </w:rPr>
        <w:t>Supplem</w:t>
      </w:r>
      <w:r w:rsidRPr="00857B3C">
        <w:rPr>
          <w:rFonts w:ascii="Times New Roman" w:hAnsi="Times New Roman" w:cs="Times New Roman"/>
          <w:sz w:val="24"/>
          <w:szCs w:val="24"/>
        </w:rPr>
        <w:t xml:space="preserve">entary </w:t>
      </w:r>
      <w:r w:rsidR="001F3AD6" w:rsidRPr="00857B3C">
        <w:rPr>
          <w:rFonts w:ascii="Times New Roman" w:hAnsi="Times New Roman" w:cs="Times New Roman"/>
          <w:sz w:val="24"/>
          <w:szCs w:val="24"/>
        </w:rPr>
        <w:t xml:space="preserve">Figure </w:t>
      </w:r>
      <w:r w:rsidRPr="00857B3C">
        <w:rPr>
          <w:rFonts w:ascii="Times New Roman" w:hAnsi="Times New Roman" w:cs="Times New Roman"/>
          <w:sz w:val="24"/>
          <w:szCs w:val="24"/>
        </w:rPr>
        <w:t>1</w:t>
      </w:r>
      <w:r w:rsidR="001F3AD6" w:rsidRPr="00857B3C">
        <w:rPr>
          <w:rFonts w:ascii="Times New Roman" w:hAnsi="Times New Roman" w:cs="Times New Roman"/>
          <w:sz w:val="24"/>
          <w:szCs w:val="24"/>
        </w:rPr>
        <w:t xml:space="preserve">. </w:t>
      </w:r>
      <w:r w:rsidRPr="00857B3C">
        <w:rPr>
          <w:rFonts w:ascii="Times New Roman" w:hAnsi="Times New Roman" w:cs="Times New Roman"/>
          <w:sz w:val="24"/>
          <w:szCs w:val="24"/>
        </w:rPr>
        <w:t>Revised w</w:t>
      </w:r>
      <w:r w:rsidR="001F3AD6" w:rsidRPr="00857B3C">
        <w:rPr>
          <w:rFonts w:ascii="Times New Roman" w:hAnsi="Times New Roman" w:cs="Times New Roman"/>
          <w:sz w:val="24"/>
          <w:szCs w:val="24"/>
        </w:rPr>
        <w:t>eb-based Chinese version of the volitional help sheet (VHS-C) with English translation</w:t>
      </w:r>
    </w:p>
    <w:p w14:paraId="6D16BA1B" w14:textId="0D70E26D" w:rsidR="001F3AD6" w:rsidRPr="00857B3C" w:rsidRDefault="001A3EE8" w:rsidP="002473BE">
      <w:pPr>
        <w:widowControl/>
      </w:pPr>
      <w:r>
        <w:pict w14:anchorId="28F6C5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691pt;height:399pt">
            <v:imagedata r:id="rId8" o:title="Supplementary Figure 1 (Eng &amp; Chi)_no caption-1" croptop="4043f" cropbottom="10249f" cropleft="2659f"/>
          </v:shape>
        </w:pict>
      </w:r>
    </w:p>
    <w:p w14:paraId="12E0E386" w14:textId="3DCC34AC" w:rsidR="00B21798" w:rsidRPr="00857B3C" w:rsidRDefault="00B21798" w:rsidP="00B21798">
      <w:pPr>
        <w:widowControl/>
        <w:rPr>
          <w:rFonts w:ascii="Times New Roman" w:hAnsi="Times New Roman" w:cs="Times New Roman"/>
          <w:sz w:val="22"/>
        </w:rPr>
      </w:pPr>
      <w:proofErr w:type="spellStart"/>
      <w:r w:rsidRPr="00857B3C">
        <w:rPr>
          <w:rFonts w:ascii="Times New Roman" w:hAnsi="Times New Roman" w:cs="Times New Roman"/>
          <w:sz w:val="22"/>
          <w:vertAlign w:val="superscript"/>
        </w:rPr>
        <w:t>a</w:t>
      </w:r>
      <w:r w:rsidRPr="00857B3C">
        <w:rPr>
          <w:rFonts w:ascii="Times New Roman" w:hAnsi="Times New Roman" w:cs="Times New Roman"/>
          <w:sz w:val="22"/>
        </w:rPr>
        <w:t>The</w:t>
      </w:r>
      <w:proofErr w:type="spellEnd"/>
      <w:r w:rsidRPr="00857B3C">
        <w:rPr>
          <w:rFonts w:ascii="Times New Roman" w:hAnsi="Times New Roman" w:cs="Times New Roman"/>
          <w:sz w:val="22"/>
        </w:rPr>
        <w:t xml:space="preserve"> users can make phone calls to Taiwan’s national suicide prevention hotline (number: 1925) through the link.</w:t>
      </w:r>
    </w:p>
    <w:p w14:paraId="73FE7223" w14:textId="6814DBD0" w:rsidR="00B21798" w:rsidRPr="00857B3C" w:rsidRDefault="00B21798" w:rsidP="00B21798">
      <w:pPr>
        <w:widowControl/>
        <w:rPr>
          <w:rFonts w:ascii="Times New Roman" w:hAnsi="Times New Roman" w:cs="Times New Roman"/>
          <w:sz w:val="22"/>
        </w:rPr>
      </w:pPr>
      <w:proofErr w:type="spellStart"/>
      <w:r w:rsidRPr="00857B3C">
        <w:rPr>
          <w:rFonts w:ascii="Times New Roman" w:hAnsi="Times New Roman" w:cs="Times New Roman"/>
          <w:sz w:val="22"/>
          <w:vertAlign w:val="superscript"/>
        </w:rPr>
        <w:t>b</w:t>
      </w:r>
      <w:r w:rsidRPr="00857B3C">
        <w:rPr>
          <w:rFonts w:ascii="Times New Roman" w:hAnsi="Times New Roman" w:cs="Times New Roman"/>
          <w:sz w:val="22"/>
        </w:rPr>
        <w:t>The</w:t>
      </w:r>
      <w:proofErr w:type="spellEnd"/>
      <w:r w:rsidRPr="00857B3C">
        <w:rPr>
          <w:rFonts w:ascii="Times New Roman" w:hAnsi="Times New Roman" w:cs="Times New Roman"/>
          <w:sz w:val="22"/>
        </w:rPr>
        <w:t xml:space="preserve"> users can make phone calls to Taiwan Lifeline (number</w:t>
      </w:r>
      <w:r w:rsidR="00FB3334" w:rsidRPr="00857B3C">
        <w:rPr>
          <w:rFonts w:ascii="Times New Roman" w:hAnsi="Times New Roman" w:cs="Times New Roman"/>
          <w:sz w:val="22"/>
        </w:rPr>
        <w:t xml:space="preserve">: </w:t>
      </w:r>
      <w:r w:rsidRPr="00857B3C">
        <w:rPr>
          <w:rFonts w:ascii="Times New Roman" w:hAnsi="Times New Roman" w:cs="Times New Roman"/>
          <w:sz w:val="22"/>
        </w:rPr>
        <w:t>1995) through the link.</w:t>
      </w:r>
    </w:p>
    <w:p w14:paraId="7927FE04" w14:textId="3AE58991" w:rsidR="00B21798" w:rsidRPr="00B21798" w:rsidRDefault="00B21798" w:rsidP="00B21798">
      <w:pPr>
        <w:widowControl/>
        <w:rPr>
          <w:rFonts w:ascii="Times New Roman" w:hAnsi="Times New Roman" w:cs="Times New Roman"/>
          <w:sz w:val="22"/>
        </w:rPr>
      </w:pPr>
      <w:proofErr w:type="spellStart"/>
      <w:r w:rsidRPr="00857B3C">
        <w:rPr>
          <w:rFonts w:ascii="Times New Roman" w:hAnsi="Times New Roman" w:cs="Times New Roman"/>
          <w:sz w:val="22"/>
          <w:vertAlign w:val="superscript"/>
        </w:rPr>
        <w:t>c</w:t>
      </w:r>
      <w:r w:rsidRPr="00857B3C">
        <w:rPr>
          <w:rFonts w:ascii="Times New Roman" w:hAnsi="Times New Roman" w:cs="Times New Roman"/>
          <w:sz w:val="22"/>
        </w:rPr>
        <w:t>The</w:t>
      </w:r>
      <w:proofErr w:type="spellEnd"/>
      <w:r w:rsidRPr="00857B3C">
        <w:rPr>
          <w:rFonts w:ascii="Times New Roman" w:hAnsi="Times New Roman" w:cs="Times New Roman"/>
          <w:sz w:val="22"/>
        </w:rPr>
        <w:t xml:space="preserve"> users can see the Google Maps of the psychiatric outpatient clinics and emergency departments nearby through the link.</w:t>
      </w:r>
    </w:p>
    <w:sectPr w:rsidR="00B21798" w:rsidRPr="00B21798" w:rsidSect="00857B3C">
      <w:footerReference w:type="default" r:id="rId9"/>
      <w:type w:val="continuous"/>
      <w:pgSz w:w="16838" w:h="11906" w:orient="landscape"/>
      <w:pgMar w:top="624" w:right="720" w:bottom="624" w:left="720" w:header="851" w:footer="57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4380E" w14:textId="77777777" w:rsidR="00682665" w:rsidRDefault="00682665" w:rsidP="00367D1F">
      <w:r>
        <w:separator/>
      </w:r>
    </w:p>
  </w:endnote>
  <w:endnote w:type="continuationSeparator" w:id="0">
    <w:p w14:paraId="3CA738FE" w14:textId="77777777" w:rsidR="00682665" w:rsidRDefault="00682665" w:rsidP="00367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770DD" w14:textId="10282072" w:rsidR="008B300C" w:rsidRDefault="008B300C">
    <w:pPr>
      <w:pStyle w:val="Footer"/>
      <w:jc w:val="center"/>
    </w:pPr>
  </w:p>
  <w:p w14:paraId="79517BB0" w14:textId="77777777" w:rsidR="008B300C" w:rsidRDefault="008B30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64E53" w14:textId="77777777" w:rsidR="00682665" w:rsidRDefault="00682665" w:rsidP="00367D1F">
      <w:r>
        <w:separator/>
      </w:r>
    </w:p>
  </w:footnote>
  <w:footnote w:type="continuationSeparator" w:id="0">
    <w:p w14:paraId="0F4785CC" w14:textId="77777777" w:rsidR="00682665" w:rsidRDefault="00682665" w:rsidP="00367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B44"/>
    <w:multiLevelType w:val="hybridMultilevel"/>
    <w:tmpl w:val="9EF49FD8"/>
    <w:lvl w:ilvl="0" w:tplc="5B9E299C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3C686D"/>
    <w:multiLevelType w:val="hybridMultilevel"/>
    <w:tmpl w:val="B420AD20"/>
    <w:lvl w:ilvl="0" w:tplc="D96E0EF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D2D36BA"/>
    <w:multiLevelType w:val="hybridMultilevel"/>
    <w:tmpl w:val="CEA65968"/>
    <w:lvl w:ilvl="0" w:tplc="73E6B9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1F475CC"/>
    <w:multiLevelType w:val="hybridMultilevel"/>
    <w:tmpl w:val="83640E5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7E60688"/>
    <w:multiLevelType w:val="hybridMultilevel"/>
    <w:tmpl w:val="D93A0AEC"/>
    <w:lvl w:ilvl="0" w:tplc="9D0EBA54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BD97A08"/>
    <w:multiLevelType w:val="hybridMultilevel"/>
    <w:tmpl w:val="9D6A6412"/>
    <w:lvl w:ilvl="0" w:tplc="D2549E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D2F572C"/>
    <w:multiLevelType w:val="hybridMultilevel"/>
    <w:tmpl w:val="83640E5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1766312"/>
    <w:multiLevelType w:val="hybridMultilevel"/>
    <w:tmpl w:val="E16C9402"/>
    <w:lvl w:ilvl="0" w:tplc="C84A486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3D6111F"/>
    <w:multiLevelType w:val="multilevel"/>
    <w:tmpl w:val="2E026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4C7584"/>
    <w:multiLevelType w:val="hybridMultilevel"/>
    <w:tmpl w:val="1A72E716"/>
    <w:lvl w:ilvl="0" w:tplc="D24C41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FD37D38"/>
    <w:multiLevelType w:val="hybridMultilevel"/>
    <w:tmpl w:val="9FC03B06"/>
    <w:lvl w:ilvl="0" w:tplc="F402AB86">
      <w:start w:val="1"/>
      <w:numFmt w:val="bullet"/>
      <w:lvlText w:val="-"/>
      <w:lvlJc w:val="left"/>
      <w:pPr>
        <w:ind w:left="360" w:hanging="360"/>
      </w:pPr>
      <w:rPr>
        <w:rFonts w:ascii="Times New Roman" w:eastAsia="DFKai-SB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2552B60"/>
    <w:multiLevelType w:val="hybridMultilevel"/>
    <w:tmpl w:val="83640E5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B1A01F1"/>
    <w:multiLevelType w:val="multilevel"/>
    <w:tmpl w:val="A148B43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D1B0237"/>
    <w:multiLevelType w:val="hybridMultilevel"/>
    <w:tmpl w:val="4E9AFECA"/>
    <w:lvl w:ilvl="0" w:tplc="4AF289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PMingLiU" w:hAnsi="PMingLiU" w:hint="default"/>
      </w:rPr>
    </w:lvl>
    <w:lvl w:ilvl="1" w:tplc="8B54846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PMingLiU" w:hAnsi="PMingLiU" w:hint="default"/>
      </w:rPr>
    </w:lvl>
    <w:lvl w:ilvl="2" w:tplc="FD54399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PMingLiU" w:hAnsi="PMingLiU" w:hint="default"/>
      </w:rPr>
    </w:lvl>
    <w:lvl w:ilvl="3" w:tplc="9D80E71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PMingLiU" w:hAnsi="PMingLiU" w:hint="default"/>
      </w:rPr>
    </w:lvl>
    <w:lvl w:ilvl="4" w:tplc="192AA116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PMingLiU" w:hAnsi="PMingLiU" w:hint="default"/>
      </w:rPr>
    </w:lvl>
    <w:lvl w:ilvl="5" w:tplc="518E47F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PMingLiU" w:hAnsi="PMingLiU" w:hint="default"/>
      </w:rPr>
    </w:lvl>
    <w:lvl w:ilvl="6" w:tplc="385EFE4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PMingLiU" w:hAnsi="PMingLiU" w:hint="default"/>
      </w:rPr>
    </w:lvl>
    <w:lvl w:ilvl="7" w:tplc="81528FD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PMingLiU" w:hAnsi="PMingLiU" w:hint="default"/>
      </w:rPr>
    </w:lvl>
    <w:lvl w:ilvl="8" w:tplc="9FE253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PMingLiU" w:hAnsi="PMingLiU" w:hint="default"/>
      </w:rPr>
    </w:lvl>
  </w:abstractNum>
  <w:abstractNum w:abstractNumId="14" w15:restartNumberingAfterBreak="0">
    <w:nsid w:val="3E7B28FD"/>
    <w:multiLevelType w:val="hybridMultilevel"/>
    <w:tmpl w:val="51D85B88"/>
    <w:lvl w:ilvl="0" w:tplc="C39AA7B4">
      <w:start w:val="202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2644347"/>
    <w:multiLevelType w:val="hybridMultilevel"/>
    <w:tmpl w:val="2E40D546"/>
    <w:lvl w:ilvl="0" w:tplc="8D2C40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6322A73"/>
    <w:multiLevelType w:val="multilevel"/>
    <w:tmpl w:val="5FFA60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4E375B27"/>
    <w:multiLevelType w:val="hybridMultilevel"/>
    <w:tmpl w:val="4872B520"/>
    <w:lvl w:ilvl="0" w:tplc="C39AA7B4">
      <w:start w:val="202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  <w:b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FD724A9"/>
    <w:multiLevelType w:val="hybridMultilevel"/>
    <w:tmpl w:val="9484287C"/>
    <w:lvl w:ilvl="0" w:tplc="D87A5CE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4BB44EF"/>
    <w:multiLevelType w:val="multilevel"/>
    <w:tmpl w:val="B2BA3B3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6774D31"/>
    <w:multiLevelType w:val="hybridMultilevel"/>
    <w:tmpl w:val="319825C0"/>
    <w:lvl w:ilvl="0" w:tplc="9F5C10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8161060"/>
    <w:multiLevelType w:val="hybridMultilevel"/>
    <w:tmpl w:val="B1B0582A"/>
    <w:lvl w:ilvl="0" w:tplc="201663FA">
      <w:start w:val="56"/>
      <w:numFmt w:val="bullet"/>
      <w:lvlText w:val="-"/>
      <w:lvlJc w:val="left"/>
      <w:pPr>
        <w:ind w:left="480" w:hanging="48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0631019"/>
    <w:multiLevelType w:val="hybridMultilevel"/>
    <w:tmpl w:val="8D1CEE60"/>
    <w:lvl w:ilvl="0" w:tplc="B85051C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5B9E29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6094592C"/>
    <w:multiLevelType w:val="hybridMultilevel"/>
    <w:tmpl w:val="677C99E6"/>
    <w:lvl w:ilvl="0" w:tplc="5B9E299C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40E48B9"/>
    <w:multiLevelType w:val="multilevel"/>
    <w:tmpl w:val="2BA25DA6"/>
    <w:lvl w:ilvl="0">
      <w:start w:val="1"/>
      <w:numFmt w:val="decimal"/>
      <w:lvlText w:val="%1."/>
      <w:lvlJc w:val="left"/>
      <w:pPr>
        <w:ind w:left="480" w:hanging="480"/>
      </w:pPr>
    </w:lvl>
    <w:lvl w:ilvl="1">
      <w:numFmt w:val="bullet"/>
      <w:lvlText w:val="-"/>
      <w:lvlJc w:val="left"/>
      <w:pPr>
        <w:ind w:left="840" w:hanging="360"/>
      </w:pPr>
      <w:rPr>
        <w:rFonts w:ascii="Calibri" w:eastAsia="Calibri" w:hAnsi="Calibri" w:cs="Calibri"/>
      </w:rPr>
    </w:lvl>
    <w:lvl w:ilvl="2">
      <w:start w:val="1"/>
      <w:numFmt w:val="bullet"/>
      <w:lvlText w:val="●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•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58F659F"/>
    <w:multiLevelType w:val="hybridMultilevel"/>
    <w:tmpl w:val="324280EE"/>
    <w:lvl w:ilvl="0" w:tplc="C1BC019C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606060"/>
        <w:sz w:val="2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16334D9"/>
    <w:multiLevelType w:val="hybridMultilevel"/>
    <w:tmpl w:val="9ED8764A"/>
    <w:lvl w:ilvl="0" w:tplc="2E54967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26902A4"/>
    <w:multiLevelType w:val="hybridMultilevel"/>
    <w:tmpl w:val="F70631E4"/>
    <w:lvl w:ilvl="0" w:tplc="56C8BF6A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72B2668E"/>
    <w:multiLevelType w:val="hybridMultilevel"/>
    <w:tmpl w:val="F13C50EE"/>
    <w:lvl w:ilvl="0" w:tplc="B7FA72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4DF5FA6"/>
    <w:multiLevelType w:val="hybridMultilevel"/>
    <w:tmpl w:val="C0B42EE2"/>
    <w:lvl w:ilvl="0" w:tplc="1040BF76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6F03555"/>
    <w:multiLevelType w:val="hybridMultilevel"/>
    <w:tmpl w:val="78E672CA"/>
    <w:lvl w:ilvl="0" w:tplc="2A4E57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1" w15:restartNumberingAfterBreak="0">
    <w:nsid w:val="7728155F"/>
    <w:multiLevelType w:val="hybridMultilevel"/>
    <w:tmpl w:val="7CE86C8E"/>
    <w:lvl w:ilvl="0" w:tplc="461AD6B6">
      <w:start w:val="1"/>
      <w:numFmt w:val="decimal"/>
      <w:lvlText w:val="(%1)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2" w15:restartNumberingAfterBreak="0">
    <w:nsid w:val="7F232338"/>
    <w:multiLevelType w:val="hybridMultilevel"/>
    <w:tmpl w:val="6D2CC970"/>
    <w:lvl w:ilvl="0" w:tplc="8CECB29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118477225">
    <w:abstractNumId w:val="4"/>
  </w:num>
  <w:num w:numId="2" w16cid:durableId="143741905">
    <w:abstractNumId w:val="17"/>
  </w:num>
  <w:num w:numId="3" w16cid:durableId="917443163">
    <w:abstractNumId w:val="16"/>
  </w:num>
  <w:num w:numId="4" w16cid:durableId="661666950">
    <w:abstractNumId w:val="26"/>
  </w:num>
  <w:num w:numId="5" w16cid:durableId="1911110997">
    <w:abstractNumId w:val="7"/>
  </w:num>
  <w:num w:numId="6" w16cid:durableId="1368408243">
    <w:abstractNumId w:val="31"/>
  </w:num>
  <w:num w:numId="7" w16cid:durableId="1011765115">
    <w:abstractNumId w:val="23"/>
  </w:num>
  <w:num w:numId="8" w16cid:durableId="961375573">
    <w:abstractNumId w:val="22"/>
  </w:num>
  <w:num w:numId="9" w16cid:durableId="850339843">
    <w:abstractNumId w:val="2"/>
  </w:num>
  <w:num w:numId="10" w16cid:durableId="1947080864">
    <w:abstractNumId w:val="14"/>
  </w:num>
  <w:num w:numId="11" w16cid:durableId="1092314903">
    <w:abstractNumId w:val="13"/>
  </w:num>
  <w:num w:numId="12" w16cid:durableId="2052805046">
    <w:abstractNumId w:val="9"/>
  </w:num>
  <w:num w:numId="13" w16cid:durableId="2142993302">
    <w:abstractNumId w:val="30"/>
  </w:num>
  <w:num w:numId="14" w16cid:durableId="94327291">
    <w:abstractNumId w:val="0"/>
  </w:num>
  <w:num w:numId="15" w16cid:durableId="692145870">
    <w:abstractNumId w:val="20"/>
  </w:num>
  <w:num w:numId="16" w16cid:durableId="1680426792">
    <w:abstractNumId w:val="15"/>
  </w:num>
  <w:num w:numId="17" w16cid:durableId="236986807">
    <w:abstractNumId w:val="28"/>
  </w:num>
  <w:num w:numId="18" w16cid:durableId="1656716255">
    <w:abstractNumId w:val="11"/>
  </w:num>
  <w:num w:numId="19" w16cid:durableId="1508985544">
    <w:abstractNumId w:val="21"/>
  </w:num>
  <w:num w:numId="20" w16cid:durableId="827357784">
    <w:abstractNumId w:val="27"/>
  </w:num>
  <w:num w:numId="21" w16cid:durableId="805968212">
    <w:abstractNumId w:val="10"/>
  </w:num>
  <w:num w:numId="22" w16cid:durableId="1006329093">
    <w:abstractNumId w:val="5"/>
  </w:num>
  <w:num w:numId="23" w16cid:durableId="1685550423">
    <w:abstractNumId w:val="12"/>
  </w:num>
  <w:num w:numId="24" w16cid:durableId="199053042">
    <w:abstractNumId w:val="25"/>
  </w:num>
  <w:num w:numId="25" w16cid:durableId="2145803439">
    <w:abstractNumId w:val="29"/>
  </w:num>
  <w:num w:numId="26" w16cid:durableId="236209945">
    <w:abstractNumId w:val="3"/>
  </w:num>
  <w:num w:numId="27" w16cid:durableId="1653437660">
    <w:abstractNumId w:val="32"/>
  </w:num>
  <w:num w:numId="28" w16cid:durableId="917447309">
    <w:abstractNumId w:val="1"/>
  </w:num>
  <w:num w:numId="29" w16cid:durableId="300573960">
    <w:abstractNumId w:val="24"/>
  </w:num>
  <w:num w:numId="30" w16cid:durableId="1793010393">
    <w:abstractNumId w:val="19"/>
  </w:num>
  <w:num w:numId="31" w16cid:durableId="979071968">
    <w:abstractNumId w:val="8"/>
  </w:num>
  <w:num w:numId="32" w16cid:durableId="35087405">
    <w:abstractNumId w:val="18"/>
  </w:num>
  <w:num w:numId="33" w16cid:durableId="2853561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GB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DA0NzE1sTQzNDJX0lEKTi0uzszPAymwMKkFAKDLqws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 Light&lt;/FontName&gt;&lt;FontSize&gt;16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rsva20x6x92xiew2eaxtes3a95x9pzps2t5&quot;&gt;My EndNote Library&lt;record-ids&gt;&lt;item&gt;102&lt;/item&gt;&lt;item&gt;126&lt;/item&gt;&lt;item&gt;129&lt;/item&gt;&lt;item&gt;295&lt;/item&gt;&lt;item&gt;344&lt;/item&gt;&lt;item&gt;1082&lt;/item&gt;&lt;item&gt;1156&lt;/item&gt;&lt;item&gt;1158&lt;/item&gt;&lt;item&gt;1163&lt;/item&gt;&lt;item&gt;1168&lt;/item&gt;&lt;item&gt;1178&lt;/item&gt;&lt;item&gt;1179&lt;/item&gt;&lt;item&gt;1222&lt;/item&gt;&lt;item&gt;1286&lt;/item&gt;&lt;item&gt;1287&lt;/item&gt;&lt;item&gt;1288&lt;/item&gt;&lt;item&gt;1289&lt;/item&gt;&lt;item&gt;1290&lt;/item&gt;&lt;item&gt;1292&lt;/item&gt;&lt;/record-ids&gt;&lt;/item&gt;&lt;/Libraries&gt;"/>
  </w:docVars>
  <w:rsids>
    <w:rsidRoot w:val="00173C4E"/>
    <w:rsid w:val="00001A7F"/>
    <w:rsid w:val="00006343"/>
    <w:rsid w:val="000064C8"/>
    <w:rsid w:val="0000795E"/>
    <w:rsid w:val="00011774"/>
    <w:rsid w:val="000120A8"/>
    <w:rsid w:val="000141DA"/>
    <w:rsid w:val="00017658"/>
    <w:rsid w:val="00017ED0"/>
    <w:rsid w:val="000227BE"/>
    <w:rsid w:val="00026DD3"/>
    <w:rsid w:val="00030175"/>
    <w:rsid w:val="000302F3"/>
    <w:rsid w:val="00030DBD"/>
    <w:rsid w:val="00031100"/>
    <w:rsid w:val="000330C0"/>
    <w:rsid w:val="00033EA1"/>
    <w:rsid w:val="00033EC5"/>
    <w:rsid w:val="00035896"/>
    <w:rsid w:val="00040C77"/>
    <w:rsid w:val="000450F3"/>
    <w:rsid w:val="000458B0"/>
    <w:rsid w:val="00045BFF"/>
    <w:rsid w:val="00047461"/>
    <w:rsid w:val="00051942"/>
    <w:rsid w:val="0005562B"/>
    <w:rsid w:val="00066F03"/>
    <w:rsid w:val="000712F5"/>
    <w:rsid w:val="00071A88"/>
    <w:rsid w:val="00073EF4"/>
    <w:rsid w:val="000744DE"/>
    <w:rsid w:val="00074C06"/>
    <w:rsid w:val="000753EC"/>
    <w:rsid w:val="0008149B"/>
    <w:rsid w:val="00081D93"/>
    <w:rsid w:val="0008241E"/>
    <w:rsid w:val="000824A5"/>
    <w:rsid w:val="00082719"/>
    <w:rsid w:val="00083084"/>
    <w:rsid w:val="00086C78"/>
    <w:rsid w:val="00087641"/>
    <w:rsid w:val="000877C8"/>
    <w:rsid w:val="000934ED"/>
    <w:rsid w:val="000941DF"/>
    <w:rsid w:val="00095F30"/>
    <w:rsid w:val="00096C14"/>
    <w:rsid w:val="00096C45"/>
    <w:rsid w:val="000A2064"/>
    <w:rsid w:val="000A2C38"/>
    <w:rsid w:val="000A44A5"/>
    <w:rsid w:val="000A79D1"/>
    <w:rsid w:val="000B00E7"/>
    <w:rsid w:val="000B1526"/>
    <w:rsid w:val="000B43B9"/>
    <w:rsid w:val="000C49AF"/>
    <w:rsid w:val="000C51DE"/>
    <w:rsid w:val="000D11E0"/>
    <w:rsid w:val="000D480B"/>
    <w:rsid w:val="000D4907"/>
    <w:rsid w:val="000D697D"/>
    <w:rsid w:val="000D6A39"/>
    <w:rsid w:val="000D78A9"/>
    <w:rsid w:val="000D7B2A"/>
    <w:rsid w:val="000E118F"/>
    <w:rsid w:val="000E31BA"/>
    <w:rsid w:val="000E3D82"/>
    <w:rsid w:val="000E6AE2"/>
    <w:rsid w:val="000F0993"/>
    <w:rsid w:val="000F1B0D"/>
    <w:rsid w:val="000F2CB0"/>
    <w:rsid w:val="000F2E67"/>
    <w:rsid w:val="000F3A40"/>
    <w:rsid w:val="000F3DAF"/>
    <w:rsid w:val="000F4F66"/>
    <w:rsid w:val="00100AC2"/>
    <w:rsid w:val="00104F24"/>
    <w:rsid w:val="001057CD"/>
    <w:rsid w:val="00107AE1"/>
    <w:rsid w:val="00110194"/>
    <w:rsid w:val="001112A7"/>
    <w:rsid w:val="001122E7"/>
    <w:rsid w:val="00112E1A"/>
    <w:rsid w:val="00120426"/>
    <w:rsid w:val="00124838"/>
    <w:rsid w:val="00125581"/>
    <w:rsid w:val="001267C1"/>
    <w:rsid w:val="00127F30"/>
    <w:rsid w:val="00131C67"/>
    <w:rsid w:val="001338E9"/>
    <w:rsid w:val="00137E98"/>
    <w:rsid w:val="001413FD"/>
    <w:rsid w:val="001425AD"/>
    <w:rsid w:val="00150BB4"/>
    <w:rsid w:val="00152FAB"/>
    <w:rsid w:val="001645DE"/>
    <w:rsid w:val="00170F04"/>
    <w:rsid w:val="00173C4E"/>
    <w:rsid w:val="00174C12"/>
    <w:rsid w:val="00176439"/>
    <w:rsid w:val="00177E6D"/>
    <w:rsid w:val="00181839"/>
    <w:rsid w:val="00182B06"/>
    <w:rsid w:val="001847CF"/>
    <w:rsid w:val="00191DF8"/>
    <w:rsid w:val="001A3EE8"/>
    <w:rsid w:val="001A43ED"/>
    <w:rsid w:val="001A6733"/>
    <w:rsid w:val="001B0CA2"/>
    <w:rsid w:val="001B2FBA"/>
    <w:rsid w:val="001B6566"/>
    <w:rsid w:val="001B7779"/>
    <w:rsid w:val="001C0153"/>
    <w:rsid w:val="001C4A8D"/>
    <w:rsid w:val="001D0F5D"/>
    <w:rsid w:val="001D19E2"/>
    <w:rsid w:val="001D2F1C"/>
    <w:rsid w:val="001D37D4"/>
    <w:rsid w:val="001D463A"/>
    <w:rsid w:val="001D5E19"/>
    <w:rsid w:val="001D7A7F"/>
    <w:rsid w:val="001D7E6D"/>
    <w:rsid w:val="001E2EFF"/>
    <w:rsid w:val="001E67B2"/>
    <w:rsid w:val="001E6F95"/>
    <w:rsid w:val="001E757C"/>
    <w:rsid w:val="001E7F68"/>
    <w:rsid w:val="001F2478"/>
    <w:rsid w:val="001F2D3F"/>
    <w:rsid w:val="001F394A"/>
    <w:rsid w:val="001F3AD6"/>
    <w:rsid w:val="001F3B6A"/>
    <w:rsid w:val="001F44AF"/>
    <w:rsid w:val="00207230"/>
    <w:rsid w:val="002108D4"/>
    <w:rsid w:val="00210C18"/>
    <w:rsid w:val="002115E3"/>
    <w:rsid w:val="00212ABF"/>
    <w:rsid w:val="00212F0C"/>
    <w:rsid w:val="002162C7"/>
    <w:rsid w:val="002170AF"/>
    <w:rsid w:val="002203B3"/>
    <w:rsid w:val="00222C80"/>
    <w:rsid w:val="00223879"/>
    <w:rsid w:val="00230AD1"/>
    <w:rsid w:val="00230FDC"/>
    <w:rsid w:val="0023227F"/>
    <w:rsid w:val="00234A06"/>
    <w:rsid w:val="002351ED"/>
    <w:rsid w:val="00237B10"/>
    <w:rsid w:val="0024506D"/>
    <w:rsid w:val="00245532"/>
    <w:rsid w:val="002473BE"/>
    <w:rsid w:val="0025103A"/>
    <w:rsid w:val="00255641"/>
    <w:rsid w:val="002615FC"/>
    <w:rsid w:val="00264AF7"/>
    <w:rsid w:val="002656EA"/>
    <w:rsid w:val="0026681F"/>
    <w:rsid w:val="00267410"/>
    <w:rsid w:val="00267816"/>
    <w:rsid w:val="00267D2E"/>
    <w:rsid w:val="002714F0"/>
    <w:rsid w:val="00274BEF"/>
    <w:rsid w:val="00276B48"/>
    <w:rsid w:val="0027787C"/>
    <w:rsid w:val="002778E4"/>
    <w:rsid w:val="00277A7F"/>
    <w:rsid w:val="0028478B"/>
    <w:rsid w:val="00286D52"/>
    <w:rsid w:val="0028711F"/>
    <w:rsid w:val="00290336"/>
    <w:rsid w:val="00292168"/>
    <w:rsid w:val="002943F2"/>
    <w:rsid w:val="00294CDA"/>
    <w:rsid w:val="00295047"/>
    <w:rsid w:val="002A7A97"/>
    <w:rsid w:val="002B3AA7"/>
    <w:rsid w:val="002B44AB"/>
    <w:rsid w:val="002B469C"/>
    <w:rsid w:val="002B5034"/>
    <w:rsid w:val="002B5CE5"/>
    <w:rsid w:val="002B6066"/>
    <w:rsid w:val="002C15AF"/>
    <w:rsid w:val="002C4C01"/>
    <w:rsid w:val="002D29BA"/>
    <w:rsid w:val="002D382A"/>
    <w:rsid w:val="002D51E1"/>
    <w:rsid w:val="002D5479"/>
    <w:rsid w:val="002D5F13"/>
    <w:rsid w:val="002E00BF"/>
    <w:rsid w:val="002E7B41"/>
    <w:rsid w:val="002F0686"/>
    <w:rsid w:val="002F2618"/>
    <w:rsid w:val="002F29FC"/>
    <w:rsid w:val="002F7C70"/>
    <w:rsid w:val="00302705"/>
    <w:rsid w:val="00302997"/>
    <w:rsid w:val="00302BC2"/>
    <w:rsid w:val="003032DE"/>
    <w:rsid w:val="0030638C"/>
    <w:rsid w:val="003159AE"/>
    <w:rsid w:val="003202D0"/>
    <w:rsid w:val="00325303"/>
    <w:rsid w:val="00325C2C"/>
    <w:rsid w:val="00327902"/>
    <w:rsid w:val="00332579"/>
    <w:rsid w:val="00332C4E"/>
    <w:rsid w:val="00335995"/>
    <w:rsid w:val="00335DE7"/>
    <w:rsid w:val="003369AB"/>
    <w:rsid w:val="003450CC"/>
    <w:rsid w:val="003468D0"/>
    <w:rsid w:val="00346CAB"/>
    <w:rsid w:val="003506C8"/>
    <w:rsid w:val="003512AF"/>
    <w:rsid w:val="0035146B"/>
    <w:rsid w:val="00354EF9"/>
    <w:rsid w:val="0035715D"/>
    <w:rsid w:val="00357D3E"/>
    <w:rsid w:val="00362C39"/>
    <w:rsid w:val="00363958"/>
    <w:rsid w:val="00364290"/>
    <w:rsid w:val="00364FF6"/>
    <w:rsid w:val="003653F3"/>
    <w:rsid w:val="0036621F"/>
    <w:rsid w:val="00366495"/>
    <w:rsid w:val="00367D1F"/>
    <w:rsid w:val="003745E2"/>
    <w:rsid w:val="003752F0"/>
    <w:rsid w:val="003755FC"/>
    <w:rsid w:val="00375DB4"/>
    <w:rsid w:val="003864DF"/>
    <w:rsid w:val="003875F9"/>
    <w:rsid w:val="00391759"/>
    <w:rsid w:val="0039176A"/>
    <w:rsid w:val="00391A99"/>
    <w:rsid w:val="0039462B"/>
    <w:rsid w:val="003968D0"/>
    <w:rsid w:val="003A0799"/>
    <w:rsid w:val="003A1702"/>
    <w:rsid w:val="003A1CB4"/>
    <w:rsid w:val="003A4005"/>
    <w:rsid w:val="003A4610"/>
    <w:rsid w:val="003B6FEE"/>
    <w:rsid w:val="003B7632"/>
    <w:rsid w:val="003C06B4"/>
    <w:rsid w:val="003C0845"/>
    <w:rsid w:val="003C10F5"/>
    <w:rsid w:val="003C2B37"/>
    <w:rsid w:val="003C4AC6"/>
    <w:rsid w:val="003D0663"/>
    <w:rsid w:val="003D1440"/>
    <w:rsid w:val="003D5C18"/>
    <w:rsid w:val="003D5F56"/>
    <w:rsid w:val="003E15AD"/>
    <w:rsid w:val="003E15F1"/>
    <w:rsid w:val="003E4DB3"/>
    <w:rsid w:val="003E581D"/>
    <w:rsid w:val="003F0EAF"/>
    <w:rsid w:val="003F2095"/>
    <w:rsid w:val="003F2E07"/>
    <w:rsid w:val="003F7147"/>
    <w:rsid w:val="003F7B6E"/>
    <w:rsid w:val="003F7E81"/>
    <w:rsid w:val="003F7ECC"/>
    <w:rsid w:val="00400961"/>
    <w:rsid w:val="00401B0A"/>
    <w:rsid w:val="00401BFB"/>
    <w:rsid w:val="00404A61"/>
    <w:rsid w:val="00412448"/>
    <w:rsid w:val="00415E46"/>
    <w:rsid w:val="004171C9"/>
    <w:rsid w:val="00417B65"/>
    <w:rsid w:val="00422CA7"/>
    <w:rsid w:val="00424C48"/>
    <w:rsid w:val="00425996"/>
    <w:rsid w:val="00430000"/>
    <w:rsid w:val="0044366B"/>
    <w:rsid w:val="00443CFC"/>
    <w:rsid w:val="00444CA3"/>
    <w:rsid w:val="00452033"/>
    <w:rsid w:val="00452B10"/>
    <w:rsid w:val="00457801"/>
    <w:rsid w:val="00460A78"/>
    <w:rsid w:val="00464D43"/>
    <w:rsid w:val="00465640"/>
    <w:rsid w:val="004665FB"/>
    <w:rsid w:val="00467F84"/>
    <w:rsid w:val="0047033B"/>
    <w:rsid w:val="00474779"/>
    <w:rsid w:val="004809AC"/>
    <w:rsid w:val="00484199"/>
    <w:rsid w:val="00487668"/>
    <w:rsid w:val="0049046A"/>
    <w:rsid w:val="00494A9B"/>
    <w:rsid w:val="00495F82"/>
    <w:rsid w:val="00497B9F"/>
    <w:rsid w:val="004A04E5"/>
    <w:rsid w:val="004A0710"/>
    <w:rsid w:val="004A3C94"/>
    <w:rsid w:val="004A5A20"/>
    <w:rsid w:val="004A7CC5"/>
    <w:rsid w:val="004B0230"/>
    <w:rsid w:val="004C0986"/>
    <w:rsid w:val="004C2DAA"/>
    <w:rsid w:val="004C4F67"/>
    <w:rsid w:val="004C5FF5"/>
    <w:rsid w:val="004C6166"/>
    <w:rsid w:val="004C6B4F"/>
    <w:rsid w:val="004C72E5"/>
    <w:rsid w:val="004D0EE0"/>
    <w:rsid w:val="004D35BD"/>
    <w:rsid w:val="004D4168"/>
    <w:rsid w:val="004D6441"/>
    <w:rsid w:val="004E2E2A"/>
    <w:rsid w:val="004E5D1E"/>
    <w:rsid w:val="004F0971"/>
    <w:rsid w:val="004F133B"/>
    <w:rsid w:val="004F3CBC"/>
    <w:rsid w:val="004F421D"/>
    <w:rsid w:val="004F49EA"/>
    <w:rsid w:val="004F731F"/>
    <w:rsid w:val="00500D0A"/>
    <w:rsid w:val="0051093D"/>
    <w:rsid w:val="00511C75"/>
    <w:rsid w:val="00513079"/>
    <w:rsid w:val="00513E35"/>
    <w:rsid w:val="0051500F"/>
    <w:rsid w:val="0052259E"/>
    <w:rsid w:val="00522B5D"/>
    <w:rsid w:val="00523717"/>
    <w:rsid w:val="00524BDB"/>
    <w:rsid w:val="00524F63"/>
    <w:rsid w:val="0053012E"/>
    <w:rsid w:val="005311D7"/>
    <w:rsid w:val="00531C2B"/>
    <w:rsid w:val="00534784"/>
    <w:rsid w:val="00537473"/>
    <w:rsid w:val="00540A63"/>
    <w:rsid w:val="005433F7"/>
    <w:rsid w:val="005447D2"/>
    <w:rsid w:val="0054634F"/>
    <w:rsid w:val="0055060B"/>
    <w:rsid w:val="00552C62"/>
    <w:rsid w:val="00554148"/>
    <w:rsid w:val="005545CB"/>
    <w:rsid w:val="0055548F"/>
    <w:rsid w:val="005562EF"/>
    <w:rsid w:val="00562CA5"/>
    <w:rsid w:val="00565D34"/>
    <w:rsid w:val="00566A42"/>
    <w:rsid w:val="00570C4B"/>
    <w:rsid w:val="0057317D"/>
    <w:rsid w:val="00574041"/>
    <w:rsid w:val="005743FC"/>
    <w:rsid w:val="00580C3D"/>
    <w:rsid w:val="00580ED6"/>
    <w:rsid w:val="00582B22"/>
    <w:rsid w:val="00592D19"/>
    <w:rsid w:val="00597EB5"/>
    <w:rsid w:val="005A0360"/>
    <w:rsid w:val="005A2DE2"/>
    <w:rsid w:val="005A2F69"/>
    <w:rsid w:val="005B0BEE"/>
    <w:rsid w:val="005B10D9"/>
    <w:rsid w:val="005B1351"/>
    <w:rsid w:val="005B4EA6"/>
    <w:rsid w:val="005B58CC"/>
    <w:rsid w:val="005C2E27"/>
    <w:rsid w:val="005C3061"/>
    <w:rsid w:val="005C5124"/>
    <w:rsid w:val="005C627D"/>
    <w:rsid w:val="005D7D08"/>
    <w:rsid w:val="005E05A4"/>
    <w:rsid w:val="005E2705"/>
    <w:rsid w:val="005E28F4"/>
    <w:rsid w:val="005E37C8"/>
    <w:rsid w:val="005E4215"/>
    <w:rsid w:val="005E6684"/>
    <w:rsid w:val="005E7B7F"/>
    <w:rsid w:val="005F0F94"/>
    <w:rsid w:val="005F6A78"/>
    <w:rsid w:val="005F6A90"/>
    <w:rsid w:val="00603CE3"/>
    <w:rsid w:val="00605CB2"/>
    <w:rsid w:val="00606770"/>
    <w:rsid w:val="006146CA"/>
    <w:rsid w:val="00617918"/>
    <w:rsid w:val="00617D13"/>
    <w:rsid w:val="006279DC"/>
    <w:rsid w:val="00630303"/>
    <w:rsid w:val="00633EB7"/>
    <w:rsid w:val="00635062"/>
    <w:rsid w:val="00640FC4"/>
    <w:rsid w:val="0064128E"/>
    <w:rsid w:val="00641D46"/>
    <w:rsid w:val="006452F0"/>
    <w:rsid w:val="0065022E"/>
    <w:rsid w:val="00651586"/>
    <w:rsid w:val="0065409C"/>
    <w:rsid w:val="00655A3B"/>
    <w:rsid w:val="00660466"/>
    <w:rsid w:val="00661C9A"/>
    <w:rsid w:val="006626EA"/>
    <w:rsid w:val="006635CF"/>
    <w:rsid w:val="00663D01"/>
    <w:rsid w:val="006643C5"/>
    <w:rsid w:val="00665B8F"/>
    <w:rsid w:val="00665F02"/>
    <w:rsid w:val="00667519"/>
    <w:rsid w:val="00676EF6"/>
    <w:rsid w:val="00677AC7"/>
    <w:rsid w:val="006809EB"/>
    <w:rsid w:val="00682665"/>
    <w:rsid w:val="00684868"/>
    <w:rsid w:val="00686F60"/>
    <w:rsid w:val="00690935"/>
    <w:rsid w:val="00692450"/>
    <w:rsid w:val="00692559"/>
    <w:rsid w:val="0069401D"/>
    <w:rsid w:val="006955BF"/>
    <w:rsid w:val="00697E21"/>
    <w:rsid w:val="006A3274"/>
    <w:rsid w:val="006A53A0"/>
    <w:rsid w:val="006B2628"/>
    <w:rsid w:val="006B32E0"/>
    <w:rsid w:val="006B69D9"/>
    <w:rsid w:val="006C5443"/>
    <w:rsid w:val="006C7F08"/>
    <w:rsid w:val="006D07B3"/>
    <w:rsid w:val="006D1552"/>
    <w:rsid w:val="006D27F7"/>
    <w:rsid w:val="006D4A95"/>
    <w:rsid w:val="006D7315"/>
    <w:rsid w:val="006D768B"/>
    <w:rsid w:val="006D7971"/>
    <w:rsid w:val="006E16B9"/>
    <w:rsid w:val="006E1947"/>
    <w:rsid w:val="006E55A4"/>
    <w:rsid w:val="006F0ECA"/>
    <w:rsid w:val="006F468C"/>
    <w:rsid w:val="006F61BA"/>
    <w:rsid w:val="006F780C"/>
    <w:rsid w:val="00702406"/>
    <w:rsid w:val="007026A8"/>
    <w:rsid w:val="00703548"/>
    <w:rsid w:val="007039ED"/>
    <w:rsid w:val="00704ACB"/>
    <w:rsid w:val="007050CD"/>
    <w:rsid w:val="007073D3"/>
    <w:rsid w:val="00707E53"/>
    <w:rsid w:val="00711C83"/>
    <w:rsid w:val="00712E20"/>
    <w:rsid w:val="00713854"/>
    <w:rsid w:val="00715D5A"/>
    <w:rsid w:val="00716F2B"/>
    <w:rsid w:val="00727D39"/>
    <w:rsid w:val="00727DA9"/>
    <w:rsid w:val="00732174"/>
    <w:rsid w:val="0073306D"/>
    <w:rsid w:val="0073351F"/>
    <w:rsid w:val="0073490A"/>
    <w:rsid w:val="00734E23"/>
    <w:rsid w:val="0073682E"/>
    <w:rsid w:val="00746E22"/>
    <w:rsid w:val="00752211"/>
    <w:rsid w:val="00753CC0"/>
    <w:rsid w:val="00761D54"/>
    <w:rsid w:val="00764165"/>
    <w:rsid w:val="00764766"/>
    <w:rsid w:val="0076557E"/>
    <w:rsid w:val="00766750"/>
    <w:rsid w:val="007676FD"/>
    <w:rsid w:val="00771C76"/>
    <w:rsid w:val="00771D7C"/>
    <w:rsid w:val="007730AC"/>
    <w:rsid w:val="00773170"/>
    <w:rsid w:val="00774BA2"/>
    <w:rsid w:val="00780626"/>
    <w:rsid w:val="0079626A"/>
    <w:rsid w:val="007A1350"/>
    <w:rsid w:val="007A45AD"/>
    <w:rsid w:val="007B27C7"/>
    <w:rsid w:val="007B3464"/>
    <w:rsid w:val="007B426F"/>
    <w:rsid w:val="007C59E8"/>
    <w:rsid w:val="007D1953"/>
    <w:rsid w:val="007D1A41"/>
    <w:rsid w:val="007D2602"/>
    <w:rsid w:val="007D2B36"/>
    <w:rsid w:val="007D5B7A"/>
    <w:rsid w:val="007E296A"/>
    <w:rsid w:val="007E2BE7"/>
    <w:rsid w:val="007E38C9"/>
    <w:rsid w:val="007E5748"/>
    <w:rsid w:val="007E5ACD"/>
    <w:rsid w:val="007E740F"/>
    <w:rsid w:val="007E7670"/>
    <w:rsid w:val="007F313D"/>
    <w:rsid w:val="00800A45"/>
    <w:rsid w:val="00805341"/>
    <w:rsid w:val="0080619E"/>
    <w:rsid w:val="00814C08"/>
    <w:rsid w:val="00815118"/>
    <w:rsid w:val="008162CC"/>
    <w:rsid w:val="00821497"/>
    <w:rsid w:val="00821F5C"/>
    <w:rsid w:val="00824A3F"/>
    <w:rsid w:val="00833315"/>
    <w:rsid w:val="008350CA"/>
    <w:rsid w:val="0084118C"/>
    <w:rsid w:val="00842613"/>
    <w:rsid w:val="00842888"/>
    <w:rsid w:val="00846E5F"/>
    <w:rsid w:val="00852204"/>
    <w:rsid w:val="00857B3C"/>
    <w:rsid w:val="008716C3"/>
    <w:rsid w:val="00871CC0"/>
    <w:rsid w:val="008724CA"/>
    <w:rsid w:val="008758E8"/>
    <w:rsid w:val="00881D34"/>
    <w:rsid w:val="0088345C"/>
    <w:rsid w:val="00884F98"/>
    <w:rsid w:val="00887224"/>
    <w:rsid w:val="008902D2"/>
    <w:rsid w:val="00890EBB"/>
    <w:rsid w:val="00893AFD"/>
    <w:rsid w:val="008A0216"/>
    <w:rsid w:val="008A4C27"/>
    <w:rsid w:val="008A623E"/>
    <w:rsid w:val="008A78C0"/>
    <w:rsid w:val="008B1D8E"/>
    <w:rsid w:val="008B300C"/>
    <w:rsid w:val="008B42EB"/>
    <w:rsid w:val="008B551B"/>
    <w:rsid w:val="008B74A8"/>
    <w:rsid w:val="008C036D"/>
    <w:rsid w:val="008C23A8"/>
    <w:rsid w:val="008C3980"/>
    <w:rsid w:val="008C39DD"/>
    <w:rsid w:val="008C6EC4"/>
    <w:rsid w:val="008C7213"/>
    <w:rsid w:val="008D38AD"/>
    <w:rsid w:val="008D3D45"/>
    <w:rsid w:val="008D693B"/>
    <w:rsid w:val="008E1ED2"/>
    <w:rsid w:val="008E3DC4"/>
    <w:rsid w:val="008E5DA1"/>
    <w:rsid w:val="008E6E29"/>
    <w:rsid w:val="008F2658"/>
    <w:rsid w:val="008F4EA6"/>
    <w:rsid w:val="00900571"/>
    <w:rsid w:val="00901F1D"/>
    <w:rsid w:val="00904D40"/>
    <w:rsid w:val="009074E1"/>
    <w:rsid w:val="00911D2F"/>
    <w:rsid w:val="00912D54"/>
    <w:rsid w:val="00913251"/>
    <w:rsid w:val="00916D15"/>
    <w:rsid w:val="00916E91"/>
    <w:rsid w:val="009212BA"/>
    <w:rsid w:val="009305B9"/>
    <w:rsid w:val="00933E95"/>
    <w:rsid w:val="00935FC9"/>
    <w:rsid w:val="00936FE7"/>
    <w:rsid w:val="00940235"/>
    <w:rsid w:val="00943E33"/>
    <w:rsid w:val="0094641D"/>
    <w:rsid w:val="00947A70"/>
    <w:rsid w:val="009500C3"/>
    <w:rsid w:val="0096002A"/>
    <w:rsid w:val="009622F4"/>
    <w:rsid w:val="00963AFC"/>
    <w:rsid w:val="00964DE2"/>
    <w:rsid w:val="00965408"/>
    <w:rsid w:val="00965A08"/>
    <w:rsid w:val="00970923"/>
    <w:rsid w:val="00970DCD"/>
    <w:rsid w:val="00974427"/>
    <w:rsid w:val="00975B0D"/>
    <w:rsid w:val="0097630A"/>
    <w:rsid w:val="009778EC"/>
    <w:rsid w:val="00990239"/>
    <w:rsid w:val="00992805"/>
    <w:rsid w:val="00992C9F"/>
    <w:rsid w:val="009931C9"/>
    <w:rsid w:val="009932A0"/>
    <w:rsid w:val="009959BF"/>
    <w:rsid w:val="00996668"/>
    <w:rsid w:val="009A328B"/>
    <w:rsid w:val="009A6D7D"/>
    <w:rsid w:val="009A76FA"/>
    <w:rsid w:val="009A79EC"/>
    <w:rsid w:val="009B45CE"/>
    <w:rsid w:val="009C523A"/>
    <w:rsid w:val="009C5CEB"/>
    <w:rsid w:val="009D26B1"/>
    <w:rsid w:val="009D2ED2"/>
    <w:rsid w:val="009D3F9E"/>
    <w:rsid w:val="009D78D4"/>
    <w:rsid w:val="009E0000"/>
    <w:rsid w:val="009E0B62"/>
    <w:rsid w:val="009E0CC8"/>
    <w:rsid w:val="009E2BD5"/>
    <w:rsid w:val="009F24E2"/>
    <w:rsid w:val="009F4347"/>
    <w:rsid w:val="009F5519"/>
    <w:rsid w:val="00A0059F"/>
    <w:rsid w:val="00A01324"/>
    <w:rsid w:val="00A03148"/>
    <w:rsid w:val="00A035FD"/>
    <w:rsid w:val="00A12614"/>
    <w:rsid w:val="00A146E3"/>
    <w:rsid w:val="00A15466"/>
    <w:rsid w:val="00A16D12"/>
    <w:rsid w:val="00A16E90"/>
    <w:rsid w:val="00A1741B"/>
    <w:rsid w:val="00A204EA"/>
    <w:rsid w:val="00A21496"/>
    <w:rsid w:val="00A23F2A"/>
    <w:rsid w:val="00A24356"/>
    <w:rsid w:val="00A34DB4"/>
    <w:rsid w:val="00A36BE2"/>
    <w:rsid w:val="00A45E0C"/>
    <w:rsid w:val="00A51318"/>
    <w:rsid w:val="00A538B2"/>
    <w:rsid w:val="00A55590"/>
    <w:rsid w:val="00A5733F"/>
    <w:rsid w:val="00A6211D"/>
    <w:rsid w:val="00A658D6"/>
    <w:rsid w:val="00A66A79"/>
    <w:rsid w:val="00A7336C"/>
    <w:rsid w:val="00A73EF3"/>
    <w:rsid w:val="00A81147"/>
    <w:rsid w:val="00A875F8"/>
    <w:rsid w:val="00A87D8A"/>
    <w:rsid w:val="00A90EE6"/>
    <w:rsid w:val="00A965D0"/>
    <w:rsid w:val="00AA4673"/>
    <w:rsid w:val="00AA56CD"/>
    <w:rsid w:val="00AA6EAC"/>
    <w:rsid w:val="00AA73A0"/>
    <w:rsid w:val="00AA780A"/>
    <w:rsid w:val="00AA7EFF"/>
    <w:rsid w:val="00AB05E9"/>
    <w:rsid w:val="00AB06C7"/>
    <w:rsid w:val="00AB25F9"/>
    <w:rsid w:val="00AB271C"/>
    <w:rsid w:val="00AB31A7"/>
    <w:rsid w:val="00AB6B1D"/>
    <w:rsid w:val="00AB7677"/>
    <w:rsid w:val="00AC4195"/>
    <w:rsid w:val="00AC7BF0"/>
    <w:rsid w:val="00AD10B8"/>
    <w:rsid w:val="00AD3CEF"/>
    <w:rsid w:val="00AD4758"/>
    <w:rsid w:val="00AD6D21"/>
    <w:rsid w:val="00AE20F3"/>
    <w:rsid w:val="00AE28FE"/>
    <w:rsid w:val="00AE317A"/>
    <w:rsid w:val="00AE325A"/>
    <w:rsid w:val="00AE772E"/>
    <w:rsid w:val="00AF43BB"/>
    <w:rsid w:val="00B05FE3"/>
    <w:rsid w:val="00B07967"/>
    <w:rsid w:val="00B21798"/>
    <w:rsid w:val="00B25BB4"/>
    <w:rsid w:val="00B2712F"/>
    <w:rsid w:val="00B27B09"/>
    <w:rsid w:val="00B53203"/>
    <w:rsid w:val="00B56728"/>
    <w:rsid w:val="00B61C12"/>
    <w:rsid w:val="00B628B7"/>
    <w:rsid w:val="00B64F85"/>
    <w:rsid w:val="00B75109"/>
    <w:rsid w:val="00B76119"/>
    <w:rsid w:val="00B767AF"/>
    <w:rsid w:val="00B76846"/>
    <w:rsid w:val="00B77144"/>
    <w:rsid w:val="00B77EFD"/>
    <w:rsid w:val="00B816E2"/>
    <w:rsid w:val="00B818A3"/>
    <w:rsid w:val="00B81C22"/>
    <w:rsid w:val="00B81EFF"/>
    <w:rsid w:val="00B83817"/>
    <w:rsid w:val="00B8465C"/>
    <w:rsid w:val="00B87269"/>
    <w:rsid w:val="00B924CF"/>
    <w:rsid w:val="00B924DF"/>
    <w:rsid w:val="00B9369D"/>
    <w:rsid w:val="00B94813"/>
    <w:rsid w:val="00B95C71"/>
    <w:rsid w:val="00B96D3D"/>
    <w:rsid w:val="00B97D7A"/>
    <w:rsid w:val="00BA4716"/>
    <w:rsid w:val="00BA55EA"/>
    <w:rsid w:val="00BA5AA3"/>
    <w:rsid w:val="00BA731D"/>
    <w:rsid w:val="00BB1E07"/>
    <w:rsid w:val="00BB32CD"/>
    <w:rsid w:val="00BB36B1"/>
    <w:rsid w:val="00BB50F6"/>
    <w:rsid w:val="00BC01A1"/>
    <w:rsid w:val="00BC23B1"/>
    <w:rsid w:val="00BC4814"/>
    <w:rsid w:val="00BC554F"/>
    <w:rsid w:val="00BD3E01"/>
    <w:rsid w:val="00BE23D0"/>
    <w:rsid w:val="00BF1543"/>
    <w:rsid w:val="00BF1598"/>
    <w:rsid w:val="00BF2FC6"/>
    <w:rsid w:val="00BF4985"/>
    <w:rsid w:val="00C0082C"/>
    <w:rsid w:val="00C030C8"/>
    <w:rsid w:val="00C06695"/>
    <w:rsid w:val="00C16F4F"/>
    <w:rsid w:val="00C30AD8"/>
    <w:rsid w:val="00C42616"/>
    <w:rsid w:val="00C4480D"/>
    <w:rsid w:val="00C53D41"/>
    <w:rsid w:val="00C57BE4"/>
    <w:rsid w:val="00C60DE8"/>
    <w:rsid w:val="00C649E0"/>
    <w:rsid w:val="00C7080C"/>
    <w:rsid w:val="00C7544B"/>
    <w:rsid w:val="00C80117"/>
    <w:rsid w:val="00C810CC"/>
    <w:rsid w:val="00C814DF"/>
    <w:rsid w:val="00C81ECC"/>
    <w:rsid w:val="00C824A4"/>
    <w:rsid w:val="00C847C5"/>
    <w:rsid w:val="00C8487B"/>
    <w:rsid w:val="00C86B83"/>
    <w:rsid w:val="00C87C81"/>
    <w:rsid w:val="00C91282"/>
    <w:rsid w:val="00C91FFF"/>
    <w:rsid w:val="00C93BE8"/>
    <w:rsid w:val="00C9483C"/>
    <w:rsid w:val="00C96073"/>
    <w:rsid w:val="00C97FBE"/>
    <w:rsid w:val="00CA138A"/>
    <w:rsid w:val="00CA3A98"/>
    <w:rsid w:val="00CA6435"/>
    <w:rsid w:val="00CA7711"/>
    <w:rsid w:val="00CB4975"/>
    <w:rsid w:val="00CB54C6"/>
    <w:rsid w:val="00CB59CE"/>
    <w:rsid w:val="00CC543E"/>
    <w:rsid w:val="00CD46D9"/>
    <w:rsid w:val="00CD5A4A"/>
    <w:rsid w:val="00CD6446"/>
    <w:rsid w:val="00CD6CBB"/>
    <w:rsid w:val="00CD7FB2"/>
    <w:rsid w:val="00CE20C2"/>
    <w:rsid w:val="00CE20D4"/>
    <w:rsid w:val="00CF2AEF"/>
    <w:rsid w:val="00CF2CC4"/>
    <w:rsid w:val="00CF38BF"/>
    <w:rsid w:val="00CF40B2"/>
    <w:rsid w:val="00CF4E29"/>
    <w:rsid w:val="00CF52E9"/>
    <w:rsid w:val="00CF5F37"/>
    <w:rsid w:val="00CF72AF"/>
    <w:rsid w:val="00D02D5D"/>
    <w:rsid w:val="00D079FF"/>
    <w:rsid w:val="00D208B9"/>
    <w:rsid w:val="00D21CD6"/>
    <w:rsid w:val="00D223F7"/>
    <w:rsid w:val="00D23402"/>
    <w:rsid w:val="00D23AAB"/>
    <w:rsid w:val="00D247F8"/>
    <w:rsid w:val="00D2688A"/>
    <w:rsid w:val="00D276BA"/>
    <w:rsid w:val="00D30F22"/>
    <w:rsid w:val="00D41CE5"/>
    <w:rsid w:val="00D41F82"/>
    <w:rsid w:val="00D44EDB"/>
    <w:rsid w:val="00D460A0"/>
    <w:rsid w:val="00D54BBF"/>
    <w:rsid w:val="00D66325"/>
    <w:rsid w:val="00D676B4"/>
    <w:rsid w:val="00D70104"/>
    <w:rsid w:val="00D7234F"/>
    <w:rsid w:val="00D7475E"/>
    <w:rsid w:val="00D77D55"/>
    <w:rsid w:val="00D82173"/>
    <w:rsid w:val="00D821A9"/>
    <w:rsid w:val="00D8318D"/>
    <w:rsid w:val="00D83FBF"/>
    <w:rsid w:val="00D85731"/>
    <w:rsid w:val="00D86DE4"/>
    <w:rsid w:val="00D871AF"/>
    <w:rsid w:val="00D8760B"/>
    <w:rsid w:val="00D90FF6"/>
    <w:rsid w:val="00D956F3"/>
    <w:rsid w:val="00D96BD5"/>
    <w:rsid w:val="00D96D12"/>
    <w:rsid w:val="00DA1233"/>
    <w:rsid w:val="00DA5D19"/>
    <w:rsid w:val="00DA68F2"/>
    <w:rsid w:val="00DB1812"/>
    <w:rsid w:val="00DB21E6"/>
    <w:rsid w:val="00DB4337"/>
    <w:rsid w:val="00DB4B1B"/>
    <w:rsid w:val="00DC0116"/>
    <w:rsid w:val="00DC07B4"/>
    <w:rsid w:val="00DC37C0"/>
    <w:rsid w:val="00DC3F75"/>
    <w:rsid w:val="00DD454A"/>
    <w:rsid w:val="00DD4953"/>
    <w:rsid w:val="00DD68E8"/>
    <w:rsid w:val="00DE16D6"/>
    <w:rsid w:val="00DE30DE"/>
    <w:rsid w:val="00DE686E"/>
    <w:rsid w:val="00DE7BE2"/>
    <w:rsid w:val="00DE7DD5"/>
    <w:rsid w:val="00DF02A1"/>
    <w:rsid w:val="00DF069E"/>
    <w:rsid w:val="00DF5B7F"/>
    <w:rsid w:val="00DF7B55"/>
    <w:rsid w:val="00E0051F"/>
    <w:rsid w:val="00E00EA6"/>
    <w:rsid w:val="00E03935"/>
    <w:rsid w:val="00E03C00"/>
    <w:rsid w:val="00E07264"/>
    <w:rsid w:val="00E07446"/>
    <w:rsid w:val="00E10190"/>
    <w:rsid w:val="00E104D8"/>
    <w:rsid w:val="00E11BB6"/>
    <w:rsid w:val="00E151CC"/>
    <w:rsid w:val="00E20C83"/>
    <w:rsid w:val="00E22A4A"/>
    <w:rsid w:val="00E22E16"/>
    <w:rsid w:val="00E246A4"/>
    <w:rsid w:val="00E277A3"/>
    <w:rsid w:val="00E31E5D"/>
    <w:rsid w:val="00E34C60"/>
    <w:rsid w:val="00E37D37"/>
    <w:rsid w:val="00E40CBE"/>
    <w:rsid w:val="00E452CA"/>
    <w:rsid w:val="00E4553A"/>
    <w:rsid w:val="00E46E91"/>
    <w:rsid w:val="00E527D7"/>
    <w:rsid w:val="00E579F1"/>
    <w:rsid w:val="00E62E5D"/>
    <w:rsid w:val="00E63A38"/>
    <w:rsid w:val="00E651D6"/>
    <w:rsid w:val="00E70C0C"/>
    <w:rsid w:val="00E73C72"/>
    <w:rsid w:val="00E74A83"/>
    <w:rsid w:val="00E75D78"/>
    <w:rsid w:val="00E808EF"/>
    <w:rsid w:val="00E816A3"/>
    <w:rsid w:val="00E81B19"/>
    <w:rsid w:val="00E81C67"/>
    <w:rsid w:val="00E81E31"/>
    <w:rsid w:val="00E82871"/>
    <w:rsid w:val="00E83AC8"/>
    <w:rsid w:val="00E91BB3"/>
    <w:rsid w:val="00E93B4C"/>
    <w:rsid w:val="00E96B53"/>
    <w:rsid w:val="00EA0412"/>
    <w:rsid w:val="00EA0F48"/>
    <w:rsid w:val="00EA19A3"/>
    <w:rsid w:val="00EA3264"/>
    <w:rsid w:val="00EA360B"/>
    <w:rsid w:val="00EA412A"/>
    <w:rsid w:val="00EB0406"/>
    <w:rsid w:val="00EB095B"/>
    <w:rsid w:val="00EB232D"/>
    <w:rsid w:val="00EB47EC"/>
    <w:rsid w:val="00EB6D0E"/>
    <w:rsid w:val="00EB7845"/>
    <w:rsid w:val="00EC2EE7"/>
    <w:rsid w:val="00EC4DAB"/>
    <w:rsid w:val="00EC60BE"/>
    <w:rsid w:val="00ED76E7"/>
    <w:rsid w:val="00ED7F39"/>
    <w:rsid w:val="00EE4947"/>
    <w:rsid w:val="00EE503F"/>
    <w:rsid w:val="00EE5CAC"/>
    <w:rsid w:val="00EE6DDC"/>
    <w:rsid w:val="00EF005D"/>
    <w:rsid w:val="00EF00E1"/>
    <w:rsid w:val="00EF4286"/>
    <w:rsid w:val="00EF62D4"/>
    <w:rsid w:val="00EF739E"/>
    <w:rsid w:val="00EF771C"/>
    <w:rsid w:val="00EF7922"/>
    <w:rsid w:val="00F064D9"/>
    <w:rsid w:val="00F07696"/>
    <w:rsid w:val="00F077D0"/>
    <w:rsid w:val="00F1251B"/>
    <w:rsid w:val="00F15B24"/>
    <w:rsid w:val="00F17F3C"/>
    <w:rsid w:val="00F2264D"/>
    <w:rsid w:val="00F22681"/>
    <w:rsid w:val="00F2318C"/>
    <w:rsid w:val="00F32C64"/>
    <w:rsid w:val="00F340BC"/>
    <w:rsid w:val="00F3529C"/>
    <w:rsid w:val="00F35E30"/>
    <w:rsid w:val="00F36DC3"/>
    <w:rsid w:val="00F37A8C"/>
    <w:rsid w:val="00F45532"/>
    <w:rsid w:val="00F4725F"/>
    <w:rsid w:val="00F55C5B"/>
    <w:rsid w:val="00F62BEB"/>
    <w:rsid w:val="00F656C2"/>
    <w:rsid w:val="00F6730F"/>
    <w:rsid w:val="00F71C49"/>
    <w:rsid w:val="00F71E3D"/>
    <w:rsid w:val="00F75A0B"/>
    <w:rsid w:val="00F80AC9"/>
    <w:rsid w:val="00F873F4"/>
    <w:rsid w:val="00F90F9A"/>
    <w:rsid w:val="00F9102A"/>
    <w:rsid w:val="00F94639"/>
    <w:rsid w:val="00F9683B"/>
    <w:rsid w:val="00F9751E"/>
    <w:rsid w:val="00FA2E95"/>
    <w:rsid w:val="00FA335F"/>
    <w:rsid w:val="00FA504E"/>
    <w:rsid w:val="00FA5261"/>
    <w:rsid w:val="00FA5F70"/>
    <w:rsid w:val="00FB21E3"/>
    <w:rsid w:val="00FB2223"/>
    <w:rsid w:val="00FB3334"/>
    <w:rsid w:val="00FB41DC"/>
    <w:rsid w:val="00FB7ED8"/>
    <w:rsid w:val="00FC03CB"/>
    <w:rsid w:val="00FC09F9"/>
    <w:rsid w:val="00FC1C90"/>
    <w:rsid w:val="00FC657A"/>
    <w:rsid w:val="00FD0EF7"/>
    <w:rsid w:val="00FD1F7B"/>
    <w:rsid w:val="00FD47EB"/>
    <w:rsid w:val="00FD5C12"/>
    <w:rsid w:val="00FE203E"/>
    <w:rsid w:val="00FE30A7"/>
    <w:rsid w:val="00FE5D78"/>
    <w:rsid w:val="00FE6072"/>
    <w:rsid w:val="00FE749B"/>
    <w:rsid w:val="00FF3668"/>
    <w:rsid w:val="00FF39A6"/>
    <w:rsid w:val="00FF3CE9"/>
    <w:rsid w:val="00FF5090"/>
    <w:rsid w:val="00FF5929"/>
    <w:rsid w:val="00FF5EB8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A358CC3"/>
  <w15:chartTrackingRefBased/>
  <w15:docId w15:val="{53B03787-DDCB-499A-A301-D368245F7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83B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B06C7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nhideWhenUsed/>
    <w:qFormat/>
    <w:rsid w:val="003E4DB3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2478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3A0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3C4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73C4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173C4E"/>
    <w:pPr>
      <w:ind w:leftChars="200"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173C4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73C4E"/>
  </w:style>
  <w:style w:type="character" w:customStyle="1" w:styleId="CommentTextChar">
    <w:name w:val="Comment Text Char"/>
    <w:basedOn w:val="DefaultParagraphFont"/>
    <w:link w:val="CommentText"/>
    <w:uiPriority w:val="99"/>
    <w:rsid w:val="00173C4E"/>
  </w:style>
  <w:style w:type="paragraph" w:styleId="BalloonText">
    <w:name w:val="Balloon Text"/>
    <w:basedOn w:val="Normal"/>
    <w:link w:val="BalloonTextChar"/>
    <w:uiPriority w:val="99"/>
    <w:semiHidden/>
    <w:unhideWhenUsed/>
    <w:rsid w:val="00173C4E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C4E"/>
    <w:rPr>
      <w:rFonts w:asciiTheme="majorHAnsi" w:eastAsiaTheme="majorEastAsia" w:hAnsiTheme="majorHAnsi" w:cstheme="majorBid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67D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67D1F"/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162C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162C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06C7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7264"/>
    <w:pPr>
      <w:spacing w:after="60"/>
      <w:jc w:val="center"/>
      <w:outlineLvl w:val="1"/>
    </w:pPr>
    <w:rPr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07264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74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7473"/>
    <w:rPr>
      <w:b/>
      <w:bCs/>
    </w:rPr>
  </w:style>
  <w:style w:type="table" w:styleId="TableSimple1">
    <w:name w:val="Table Simple 1"/>
    <w:basedOn w:val="TableNormal"/>
    <w:uiPriority w:val="99"/>
    <w:rsid w:val="00276B48"/>
    <w:pPr>
      <w:widowControl w:val="0"/>
      <w:autoSpaceDE w:val="0"/>
      <w:autoSpaceDN w:val="0"/>
      <w:adjustRightInd w:val="0"/>
    </w:pPr>
    <w:rPr>
      <w:rFonts w:cs="Times New Roman"/>
      <w:kern w:val="0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AC7B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7F84"/>
    <w:pPr>
      <w:jc w:val="right"/>
    </w:pPr>
  </w:style>
  <w:style w:type="character" w:customStyle="1" w:styleId="DateChar">
    <w:name w:val="Date Char"/>
    <w:basedOn w:val="DefaultParagraphFont"/>
    <w:link w:val="Date"/>
    <w:uiPriority w:val="99"/>
    <w:semiHidden/>
    <w:rsid w:val="00467F84"/>
  </w:style>
  <w:style w:type="paragraph" w:styleId="NormalWeb">
    <w:name w:val="Normal (Web)"/>
    <w:basedOn w:val="Normal"/>
    <w:uiPriority w:val="99"/>
    <w:semiHidden/>
    <w:unhideWhenUsed/>
    <w:rsid w:val="00CA138A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CF40B2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0"/>
    <w:rsid w:val="00C81ECC"/>
    <w:pPr>
      <w:jc w:val="center"/>
    </w:pPr>
    <w:rPr>
      <w:rFonts w:ascii="Calibri Light" w:hAnsi="Calibri Light" w:cs="Calibri Light"/>
      <w:noProof/>
      <w:sz w:val="32"/>
    </w:rPr>
  </w:style>
  <w:style w:type="character" w:customStyle="1" w:styleId="EndNoteBibliographyTitle0">
    <w:name w:val="EndNote Bibliography Title 字元"/>
    <w:basedOn w:val="DefaultParagraphFont"/>
    <w:link w:val="EndNoteBibliographyTitle"/>
    <w:rsid w:val="00C81ECC"/>
    <w:rPr>
      <w:rFonts w:ascii="Calibri Light" w:hAnsi="Calibri Light" w:cs="Calibri Light"/>
      <w:noProof/>
      <w:sz w:val="32"/>
    </w:rPr>
  </w:style>
  <w:style w:type="paragraph" w:customStyle="1" w:styleId="EndNoteBibliography">
    <w:name w:val="EndNote Bibliography"/>
    <w:basedOn w:val="Normal"/>
    <w:link w:val="EndNoteBibliography0"/>
    <w:rsid w:val="00C81ECC"/>
    <w:rPr>
      <w:rFonts w:ascii="Calibri Light" w:hAnsi="Calibri Light" w:cs="Calibri Light"/>
      <w:noProof/>
      <w:sz w:val="32"/>
    </w:rPr>
  </w:style>
  <w:style w:type="character" w:customStyle="1" w:styleId="EndNoteBibliography0">
    <w:name w:val="EndNote Bibliography 字元"/>
    <w:basedOn w:val="DefaultParagraphFont"/>
    <w:link w:val="EndNoteBibliography"/>
    <w:rsid w:val="00C81ECC"/>
    <w:rPr>
      <w:rFonts w:ascii="Calibri Light" w:hAnsi="Calibri Light" w:cs="Calibri Light"/>
      <w:noProof/>
      <w:sz w:val="32"/>
    </w:rPr>
  </w:style>
  <w:style w:type="paragraph" w:styleId="Revision">
    <w:name w:val="Revision"/>
    <w:hidden/>
    <w:uiPriority w:val="99"/>
    <w:semiHidden/>
    <w:rsid w:val="00BC23B1"/>
  </w:style>
  <w:style w:type="character" w:customStyle="1" w:styleId="Heading3Char">
    <w:name w:val="Heading 3 Char"/>
    <w:basedOn w:val="DefaultParagraphFont"/>
    <w:link w:val="Heading3"/>
    <w:uiPriority w:val="9"/>
    <w:semiHidden/>
    <w:rsid w:val="001F2478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1">
    <w:name w:val="未解析的提及項目1"/>
    <w:basedOn w:val="DefaultParagraphFont"/>
    <w:uiPriority w:val="99"/>
    <w:semiHidden/>
    <w:unhideWhenUsed/>
    <w:rsid w:val="003B6FE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3E4DB3"/>
    <w:rPr>
      <w:rFonts w:asciiTheme="majorHAnsi" w:eastAsiaTheme="majorEastAsia" w:hAnsiTheme="majorHAnsi" w:cstheme="majorBidi"/>
      <w:b/>
      <w:bCs/>
      <w:sz w:val="48"/>
      <w:szCs w:val="48"/>
    </w:rPr>
  </w:style>
  <w:style w:type="paragraph" w:customStyle="1" w:styleId="Authornames">
    <w:name w:val="Author names"/>
    <w:basedOn w:val="Normal"/>
    <w:next w:val="Normal"/>
    <w:qFormat/>
    <w:rsid w:val="002473BE"/>
    <w:pPr>
      <w:widowControl/>
      <w:spacing w:before="240" w:line="360" w:lineRule="auto"/>
    </w:pPr>
    <w:rPr>
      <w:rFonts w:ascii="Times New Roman" w:hAnsi="Times New Roman" w:cs="Times New Roman"/>
      <w:kern w:val="0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2473BE"/>
    <w:pPr>
      <w:widowControl/>
      <w:spacing w:before="240" w:line="360" w:lineRule="auto"/>
    </w:pPr>
    <w:rPr>
      <w:rFonts w:ascii="Times New Roman" w:hAnsi="Times New Roman" w:cs="Times New Roman"/>
      <w:i/>
      <w:kern w:val="0"/>
      <w:szCs w:val="24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2473BE"/>
    <w:pPr>
      <w:widowControl/>
      <w:spacing w:after="120" w:line="360" w:lineRule="auto"/>
    </w:pPr>
    <w:rPr>
      <w:rFonts w:ascii="Times New Roman" w:hAnsi="Times New Roman" w:cs="Times New Roman"/>
      <w:b/>
      <w:kern w:val="0"/>
      <w:sz w:val="28"/>
      <w:szCs w:val="24"/>
      <w:lang w:val="en-GB" w:eastAsia="en-GB"/>
    </w:rPr>
  </w:style>
  <w:style w:type="character" w:customStyle="1" w:styleId="10">
    <w:name w:val="未解析的提及1"/>
    <w:basedOn w:val="DefaultParagraphFont"/>
    <w:uiPriority w:val="99"/>
    <w:semiHidden/>
    <w:unhideWhenUsed/>
    <w:rsid w:val="002473BE"/>
    <w:rPr>
      <w:color w:val="605E5C"/>
      <w:shd w:val="clear" w:color="auto" w:fill="E1DFDD"/>
    </w:rPr>
  </w:style>
  <w:style w:type="character" w:customStyle="1" w:styleId="11">
    <w:name w:val="未解析的提及項目1"/>
    <w:basedOn w:val="DefaultParagraphFont"/>
    <w:uiPriority w:val="99"/>
    <w:semiHidden/>
    <w:unhideWhenUsed/>
    <w:rsid w:val="002473BE"/>
    <w:rPr>
      <w:color w:val="605E5C"/>
      <w:shd w:val="clear" w:color="auto" w:fill="E1DFDD"/>
    </w:rPr>
  </w:style>
  <w:style w:type="character" w:customStyle="1" w:styleId="2">
    <w:name w:val="未解析的提及項目2"/>
    <w:basedOn w:val="DefaultParagraphFont"/>
    <w:uiPriority w:val="99"/>
    <w:semiHidden/>
    <w:unhideWhenUsed/>
    <w:rsid w:val="002473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73BE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473BE"/>
    <w:rPr>
      <w:i/>
      <w:iCs/>
    </w:rPr>
  </w:style>
  <w:style w:type="character" w:styleId="Strong">
    <w:name w:val="Strong"/>
    <w:basedOn w:val="DefaultParagraphFont"/>
    <w:uiPriority w:val="22"/>
    <w:qFormat/>
    <w:rsid w:val="002473B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12E20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73A0"/>
    <w:rPr>
      <w:rFonts w:asciiTheme="majorHAnsi" w:eastAsiaTheme="majorEastAsia" w:hAnsiTheme="majorHAnsi" w:cstheme="majorBidi"/>
      <w:b/>
      <w:bCs/>
      <w:sz w:val="36"/>
      <w:szCs w:val="36"/>
    </w:rPr>
  </w:style>
  <w:style w:type="character" w:styleId="LineNumber">
    <w:name w:val="line number"/>
    <w:basedOn w:val="DefaultParagraphFont"/>
    <w:uiPriority w:val="99"/>
    <w:semiHidden/>
    <w:unhideWhenUsed/>
    <w:rsid w:val="00857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78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42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7921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0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340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71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2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299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3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7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24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3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235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486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6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70EBE-48B1-42D7-8570-C9DD653BE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-Ting Hwang</dc:creator>
  <cp:keywords/>
  <dc:description/>
  <cp:lastModifiedBy>DT0311</cp:lastModifiedBy>
  <cp:revision>3</cp:revision>
  <cp:lastPrinted>2021-10-14T05:01:00Z</cp:lastPrinted>
  <dcterms:created xsi:type="dcterms:W3CDTF">2023-04-21T12:59:00Z</dcterms:created>
  <dcterms:modified xsi:type="dcterms:W3CDTF">2023-05-12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5113ea0bc693291412ad18d7a89db661214b8954f19383427cd1c925ae24a8</vt:lpwstr>
  </property>
</Properties>
</file>